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64B894" w14:textId="77777777" w:rsidR="00F63EFD" w:rsidRPr="00613044" w:rsidRDefault="00F63EFD" w:rsidP="00476E5B">
      <w:pPr>
        <w:spacing w:after="0" w:line="240" w:lineRule="auto"/>
        <w:ind w:right="-1134"/>
        <w:jc w:val="center"/>
        <w:rPr>
          <w:rFonts w:ascii="Sakkal Majalla" w:eastAsia="ヒラギノ角ゴ Pro W3" w:hAnsi="Sakkal Majalla" w:cs="Sakkal Majalla"/>
          <w:color w:val="002060"/>
          <w:rtl/>
          <w:lang w:eastAsia="fr-FR"/>
        </w:rPr>
      </w:pPr>
      <w:r>
        <w:rPr>
          <w:rFonts w:ascii="Sakkal Majalla" w:hAnsi="Sakkal Majalla" w:cs="Sakkal Majalla" w:hint="cs"/>
          <w:b/>
          <w:bCs/>
          <w:color w:val="002060"/>
          <w:sz w:val="28"/>
          <w:szCs w:val="28"/>
          <w:rtl/>
        </w:rPr>
        <w:t xml:space="preserve">السيرة الذاتية المختصرة </w:t>
      </w:r>
      <w:r w:rsidRPr="00613044">
        <w:rPr>
          <w:rFonts w:ascii="Sakkal Majalla" w:eastAsia="ヒラギノ角ゴ Pro W3" w:hAnsi="Sakkal Majalla" w:cs="Sakkal Majalla" w:hint="cs"/>
          <w:color w:val="002060"/>
          <w:rtl/>
          <w:lang w:eastAsia="fr-FR"/>
        </w:rPr>
        <w:t>(صفحتان بحد أقصى)</w:t>
      </w:r>
    </w:p>
    <w:p w14:paraId="7F09D94F" w14:textId="77777777" w:rsidR="00F63EFD" w:rsidRDefault="00F63EFD" w:rsidP="00476E5B">
      <w:pPr>
        <w:spacing w:line="240" w:lineRule="auto"/>
        <w:ind w:right="-1134"/>
        <w:jc w:val="center"/>
        <w:rPr>
          <w:rFonts w:ascii="Sakkal Majalla" w:eastAsia="ヒラギノ角ゴ Pro W3" w:hAnsi="Sakkal Majalla" w:cs="Sakkal Majalla"/>
          <w:color w:val="002060"/>
          <w:rtl/>
          <w:lang w:eastAsia="fr-FR"/>
        </w:rPr>
      </w:pPr>
      <w:r w:rsidRPr="006C5054">
        <w:rPr>
          <w:rFonts w:ascii="Sakkal Majalla" w:hAnsi="Sakkal Majalla" w:cs="Sakkal Majalla"/>
          <w:b/>
          <w:bCs/>
          <w:color w:val="002060"/>
          <w:sz w:val="28"/>
          <w:szCs w:val="28"/>
        </w:rPr>
        <w:t xml:space="preserve">Short CV </w:t>
      </w:r>
      <w:r w:rsidRPr="006C5054">
        <w:rPr>
          <w:rFonts w:ascii="Sakkal Majalla" w:hAnsi="Sakkal Majalla" w:cs="Sakkal Majalla"/>
          <w:color w:val="002060"/>
          <w:sz w:val="28"/>
          <w:szCs w:val="28"/>
        </w:rPr>
        <w:t>(</w:t>
      </w:r>
      <w:r w:rsidRPr="006C5054">
        <w:rPr>
          <w:rFonts w:ascii="Sakkal Majalla" w:eastAsia="ヒラギノ角ゴ Pro W3" w:hAnsi="Sakkal Majalla" w:cs="Sakkal Majalla"/>
          <w:color w:val="002060"/>
          <w:lang w:eastAsia="fr-FR"/>
        </w:rPr>
        <w:t>Two pages maximum)</w:t>
      </w:r>
    </w:p>
    <w:tbl>
      <w:tblPr>
        <w:tblStyle w:val="GridTable4-Accent5"/>
        <w:bidiVisual/>
        <w:tblW w:w="13513" w:type="dxa"/>
        <w:tblInd w:w="648" w:type="dxa"/>
        <w:tblLook w:val="04A0" w:firstRow="1" w:lastRow="0" w:firstColumn="1" w:lastColumn="0" w:noHBand="0" w:noVBand="1"/>
      </w:tblPr>
      <w:tblGrid>
        <w:gridCol w:w="2393"/>
        <w:gridCol w:w="905"/>
        <w:gridCol w:w="664"/>
        <w:gridCol w:w="1351"/>
        <w:gridCol w:w="565"/>
        <w:gridCol w:w="9"/>
        <w:gridCol w:w="1964"/>
        <w:gridCol w:w="1419"/>
        <w:gridCol w:w="2218"/>
        <w:gridCol w:w="2025"/>
      </w:tblGrid>
      <w:tr w:rsidR="000103FD" w:rsidRPr="0013004C" w14:paraId="2FD14B69" w14:textId="77777777" w:rsidTr="00AE73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70C430A1" w14:textId="66799935" w:rsidR="0094588F" w:rsidRPr="0013004C" w:rsidRDefault="0094588F" w:rsidP="0094588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البيانات 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أساسية</w:t>
            </w:r>
          </w:p>
        </w:tc>
        <w:tc>
          <w:tcPr>
            <w:tcW w:w="3485" w:type="dxa"/>
            <w:gridSpan w:val="4"/>
          </w:tcPr>
          <w:p w14:paraId="318A8A66" w14:textId="77777777" w:rsidR="0094588F" w:rsidRPr="0013004C" w:rsidRDefault="0094588F" w:rsidP="0094588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3392" w:type="dxa"/>
            <w:gridSpan w:val="3"/>
          </w:tcPr>
          <w:p w14:paraId="2AEC32EA" w14:textId="77777777" w:rsidR="0094588F" w:rsidRPr="0013004C" w:rsidRDefault="0094588F" w:rsidP="0094588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218" w:type="dxa"/>
          </w:tcPr>
          <w:p w14:paraId="4269F5E7" w14:textId="77777777" w:rsidR="0094588F" w:rsidRPr="0013004C" w:rsidRDefault="0094588F" w:rsidP="0094588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025" w:type="dxa"/>
          </w:tcPr>
          <w:p w14:paraId="760B6FEA" w14:textId="2E304708" w:rsidR="0094588F" w:rsidRPr="0013004C" w:rsidRDefault="0094588F" w:rsidP="0094588F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Basic information      </w:t>
            </w:r>
          </w:p>
        </w:tc>
      </w:tr>
      <w:tr w:rsidR="0013004C" w:rsidRPr="0013004C" w14:paraId="6CEB3E64" w14:textId="77777777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0B46C819" w14:textId="1C3C47A2" w:rsidR="0013004C" w:rsidRPr="0013004C" w:rsidRDefault="0013004C" w:rsidP="0094588F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</w:rPr>
              <w:t>الاسم باللغة العربية:</w:t>
            </w:r>
          </w:p>
        </w:tc>
        <w:tc>
          <w:tcPr>
            <w:tcW w:w="3485" w:type="dxa"/>
            <w:gridSpan w:val="4"/>
          </w:tcPr>
          <w:p w14:paraId="35772F77" w14:textId="77777777" w:rsidR="0013004C" w:rsidRPr="0013004C" w:rsidRDefault="0013004C" w:rsidP="0094588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3392" w:type="dxa"/>
            <w:gridSpan w:val="3"/>
          </w:tcPr>
          <w:p w14:paraId="3864AD8A" w14:textId="3191160E" w:rsidR="0013004C" w:rsidRPr="007B1AFA" w:rsidRDefault="007B1AFA" w:rsidP="0094588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>Said Mohamed Ahmed Nawar</w:t>
            </w:r>
          </w:p>
        </w:tc>
        <w:tc>
          <w:tcPr>
            <w:tcW w:w="2218" w:type="dxa"/>
          </w:tcPr>
          <w:p w14:paraId="096261A6" w14:textId="31E3DC8E" w:rsidR="0013004C" w:rsidRPr="0013004C" w:rsidRDefault="0013004C" w:rsidP="0094588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Full Name in English:</w:t>
            </w:r>
          </w:p>
        </w:tc>
        <w:tc>
          <w:tcPr>
            <w:tcW w:w="2025" w:type="dxa"/>
            <w:vMerge w:val="restart"/>
            <w:shd w:val="clear" w:color="auto" w:fill="auto"/>
            <w:vAlign w:val="center"/>
          </w:tcPr>
          <w:p w14:paraId="1E48E0F8" w14:textId="40429023" w:rsidR="0013004C" w:rsidRPr="0013004C" w:rsidRDefault="00120F86" w:rsidP="0094588F">
            <w:pPr>
              <w:bidi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noProof/>
                <w:sz w:val="24"/>
                <w:szCs w:val="24"/>
                <w:rtl/>
                <w:lang w:val="ar-SA"/>
              </w:rPr>
              <w:drawing>
                <wp:anchor distT="0" distB="0" distL="114300" distR="114300" simplePos="0" relativeHeight="251659264" behindDoc="0" locked="0" layoutInCell="1" allowOverlap="1" wp14:anchorId="15C1A1DC" wp14:editId="206C73DF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-579120</wp:posOffset>
                  </wp:positionV>
                  <wp:extent cx="1229360" cy="1581150"/>
                  <wp:effectExtent l="0" t="0" r="8890" b="0"/>
                  <wp:wrapNone/>
                  <wp:docPr id="2" name="Picture 2" descr="A person wearing a suit and tie smiling and looking at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aid Nawar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9360" cy="1581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3004C" w:rsidRPr="0013004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صورة شخصية</w:t>
            </w:r>
          </w:p>
        </w:tc>
      </w:tr>
      <w:tr w:rsidR="0013004C" w:rsidRPr="0013004C" w14:paraId="1634A472" w14:textId="77777777" w:rsidTr="00AE73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vAlign w:val="center"/>
          </w:tcPr>
          <w:p w14:paraId="17C57A4B" w14:textId="4B1D87DA" w:rsidR="0013004C" w:rsidRPr="0013004C" w:rsidRDefault="0013004C" w:rsidP="0094588F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المؤهلات العلمية</w:t>
            </w: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:</w:t>
            </w:r>
          </w:p>
        </w:tc>
        <w:tc>
          <w:tcPr>
            <w:tcW w:w="3485" w:type="dxa"/>
            <w:gridSpan w:val="4"/>
          </w:tcPr>
          <w:p w14:paraId="0DF13B62" w14:textId="77777777" w:rsidR="0013004C" w:rsidRPr="0013004C" w:rsidRDefault="0013004C" w:rsidP="0094588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</w:pPr>
          </w:p>
        </w:tc>
        <w:tc>
          <w:tcPr>
            <w:tcW w:w="3392" w:type="dxa"/>
            <w:gridSpan w:val="3"/>
          </w:tcPr>
          <w:p w14:paraId="7A7FD18D" w14:textId="66F71327" w:rsidR="0013004C" w:rsidRPr="007B1AFA" w:rsidRDefault="007B1AFA" w:rsidP="0094588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>PHD</w:t>
            </w:r>
          </w:p>
        </w:tc>
        <w:tc>
          <w:tcPr>
            <w:tcW w:w="2218" w:type="dxa"/>
          </w:tcPr>
          <w:p w14:paraId="1496FBD9" w14:textId="3CCEFC28" w:rsidR="0013004C" w:rsidRPr="0013004C" w:rsidRDefault="0013004C" w:rsidP="0094588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  <w:t>Scientific qualifications:</w:t>
            </w:r>
          </w:p>
        </w:tc>
        <w:tc>
          <w:tcPr>
            <w:tcW w:w="2025" w:type="dxa"/>
            <w:vMerge/>
            <w:shd w:val="clear" w:color="auto" w:fill="auto"/>
          </w:tcPr>
          <w:p w14:paraId="7F485D6A" w14:textId="77777777" w:rsidR="0013004C" w:rsidRPr="0013004C" w:rsidRDefault="0013004C" w:rsidP="0094588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13004C" w:rsidRPr="0013004C" w14:paraId="54920441" w14:textId="77777777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7C95637B" w14:textId="63632060" w:rsidR="0013004C" w:rsidRPr="0013004C" w:rsidRDefault="0013004C" w:rsidP="0094588F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</w:rPr>
              <w:t>الوظيفة الحالية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</w:rPr>
              <w:t>:</w:t>
            </w:r>
          </w:p>
        </w:tc>
        <w:tc>
          <w:tcPr>
            <w:tcW w:w="3485" w:type="dxa"/>
            <w:gridSpan w:val="4"/>
          </w:tcPr>
          <w:p w14:paraId="0A165D1F" w14:textId="48EA7238" w:rsidR="0013004C" w:rsidRPr="0013004C" w:rsidRDefault="00107BC1" w:rsidP="0094588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نليسبل</w:t>
            </w:r>
          </w:p>
        </w:tc>
        <w:tc>
          <w:tcPr>
            <w:tcW w:w="3392" w:type="dxa"/>
            <w:gridSpan w:val="3"/>
          </w:tcPr>
          <w:p w14:paraId="16FF366C" w14:textId="731FEE55" w:rsidR="0013004C" w:rsidRPr="007B1AFA" w:rsidRDefault="00904360" w:rsidP="0094588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>Lecturer</w:t>
            </w:r>
            <w:r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 xml:space="preserve"> (</w:t>
            </w:r>
            <w:r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>Assistant Professor</w:t>
            </w:r>
            <w:r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>)</w:t>
            </w:r>
          </w:p>
        </w:tc>
        <w:tc>
          <w:tcPr>
            <w:tcW w:w="2218" w:type="dxa"/>
          </w:tcPr>
          <w:p w14:paraId="57D77DA3" w14:textId="3D6E9BD1" w:rsidR="0013004C" w:rsidRPr="0013004C" w:rsidRDefault="0013004C" w:rsidP="0094588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Current position:                                                                                                      </w:t>
            </w:r>
          </w:p>
        </w:tc>
        <w:tc>
          <w:tcPr>
            <w:tcW w:w="2025" w:type="dxa"/>
            <w:vMerge/>
            <w:shd w:val="clear" w:color="auto" w:fill="auto"/>
          </w:tcPr>
          <w:p w14:paraId="00FBBD18" w14:textId="77777777" w:rsidR="0013004C" w:rsidRPr="0013004C" w:rsidRDefault="0013004C" w:rsidP="0094588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13004C" w:rsidRPr="0013004C" w14:paraId="300DE3F2" w14:textId="77777777" w:rsidTr="00AE73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00BA16D9" w14:textId="73E04EE7" w:rsidR="0013004C" w:rsidRPr="0013004C" w:rsidRDefault="0013004C" w:rsidP="000103FD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مجال التميز البحث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ي و</w:t>
            </w: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التخصص الدقيق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 xml:space="preserve"> </w:t>
            </w:r>
            <w:r w:rsidRPr="0013004C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  <w:t>( لا يزيد عن 100 كلمة)</w:t>
            </w:r>
          </w:p>
        </w:tc>
        <w:tc>
          <w:tcPr>
            <w:tcW w:w="3485" w:type="dxa"/>
            <w:gridSpan w:val="4"/>
          </w:tcPr>
          <w:p w14:paraId="7E0B2A9E" w14:textId="740571D4" w:rsidR="0013004C" w:rsidRPr="00107BC1" w:rsidRDefault="00107BC1" w:rsidP="00107BC1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سعيد نوار حاصل على الدكتوراة في مجال الاستشعار عن بعد وإنتاج خرائط التربة الرقمية. </w:t>
            </w:r>
            <w:r w:rsidR="00ED4108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يعمل مدرس لعلوم التربة والمياه  بكلية الزراعة جامعة قناة السويس. </w:t>
            </w:r>
            <w:r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عم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ل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دكتور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نوار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باحث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في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زراع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دقيق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في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جامع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كرانفيلد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بالمملك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متحد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لمد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عامين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(2015-2017).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وهو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حاليا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زميل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ED4108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جامعة جنت (بلجيكا)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ED4108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في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زراع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دقيقة</w:t>
            </w:r>
            <w:r w:rsidR="00701B0B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 منذ سنة 2017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.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دكتور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نوار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متخصص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في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نتاج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خرائط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تربة الرقمي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701B0B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،</w:t>
            </w:r>
            <w:r w:rsidR="00701B0B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استشعار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عن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بعد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،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والاستشعار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عن قرب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 </w:t>
            </w:r>
            <w:r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،</w:t>
            </w:r>
            <w:r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 نظم المعلومات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جغرافي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،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النمذجة 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والتعلم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آلي</w:t>
            </w:r>
            <w:r w:rsidR="00701B0B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 </w:t>
            </w:r>
            <w:r w:rsidR="00701B0B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،</w:t>
            </w:r>
            <w:r w:rsidR="00701B0B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 </w:t>
            </w:r>
            <w:r w:rsidR="00701B0B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زراعة</w:t>
            </w:r>
            <w:r w:rsidR="00701B0B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701B0B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الدقيقة</w:t>
            </w:r>
            <w:r w:rsidR="00701B0B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.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شارك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في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تأليف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أكثر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من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30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مطبوع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701B0B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 تشمل 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>(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فصول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كتب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،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مقالات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ED4108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دولية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محكمة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،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  <w:r w:rsidR="00701B0B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 أبحاث موتمرات دولية </w:t>
            </w:r>
            <w:r w:rsidR="00701B0B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،</w:t>
            </w:r>
            <w:r w:rsidR="00701B0B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 xml:space="preserve"> </w:t>
            </w:r>
            <w:r w:rsidR="00904360" w:rsidRPr="00107BC1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وتقارير</w:t>
            </w:r>
            <w:r w:rsidR="00C65F4E"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  <w:t>.</w:t>
            </w:r>
            <w:r w:rsidR="00904360" w:rsidRPr="00107BC1">
              <w:rPr>
                <w:rFonts w:ascii="Sakkal Majalla" w:hAnsi="Sakkal Majalla" w:cs="Sakkal Majalla"/>
                <w:sz w:val="20"/>
                <w:szCs w:val="20"/>
                <w:rtl/>
                <w:lang w:bidi="ar-EG"/>
              </w:rPr>
              <w:t xml:space="preserve"> </w:t>
            </w:r>
          </w:p>
        </w:tc>
        <w:tc>
          <w:tcPr>
            <w:tcW w:w="3392" w:type="dxa"/>
            <w:gridSpan w:val="3"/>
          </w:tcPr>
          <w:p w14:paraId="73DC684B" w14:textId="6D2630D7" w:rsidR="003550CB" w:rsidRPr="00C65F4E" w:rsidRDefault="00107BC1" w:rsidP="00C65F4E">
            <w:pPr>
              <w:bidi w:val="0"/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</w:pPr>
            <w:r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Said Nawar </w:t>
            </w:r>
            <w:r w:rsidR="00ED4108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>have P</w:t>
            </w:r>
            <w:r w:rsidR="00701B0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>hD</w:t>
            </w:r>
            <w:r w:rsidR="00ED4108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 is remote sensing and digital soil mapping. He </w:t>
            </w:r>
            <w:r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is an assistant professor </w:t>
            </w:r>
            <w:r w:rsidR="00701B0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(Lecturer) </w:t>
            </w:r>
            <w:r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in soil and water sciences at Suez Canal University. </w:t>
            </w:r>
            <w:r w:rsidR="00701B0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Dr. </w:t>
            </w:r>
            <w:r w:rsidR="003550C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>Nawar worked as a research fellow in precision agriculture at Cranfield University, UK, for two years (2015-2017). He is a research fellow in precision agriculture at Ghent University</w:t>
            </w:r>
            <w:r w:rsidR="00701B0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 (Belgium) since 2017</w:t>
            </w:r>
            <w:r w:rsidR="003550C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. Dr. Nawar </w:t>
            </w:r>
            <w:r w:rsidR="00701B0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is expert </w:t>
            </w:r>
            <w:r w:rsidR="003550C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>in digital soil mapping</w:t>
            </w:r>
            <w:r w:rsidR="00701B0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, </w:t>
            </w:r>
            <w:r w:rsidR="003550C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>remote sensing, proximal sensing , </w:t>
            </w:r>
            <w:r w:rsidR="00701B0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modeling and </w:t>
            </w:r>
            <w:r w:rsidR="003550C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machine learning, and </w:t>
            </w:r>
            <w:r w:rsidR="00701B0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>precision agriculture</w:t>
            </w:r>
            <w:r w:rsidR="003550C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. He has co-authored over 30 publications </w:t>
            </w:r>
            <w:r w:rsidR="00C65F4E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include </w:t>
            </w:r>
            <w:r w:rsidR="003550CB" w:rsidRPr="00C65F4E">
              <w:rPr>
                <w:rFonts w:ascii="Sakkal Majalla" w:hAnsi="Sakkal Majalla" w:cs="Sakkal Majalla"/>
                <w:sz w:val="20"/>
                <w:szCs w:val="20"/>
                <w:lang w:bidi="ar-EG"/>
              </w:rPr>
              <w:t xml:space="preserve">book chapters, refereed journal articles, proceedings, and reports. </w:t>
            </w:r>
          </w:p>
          <w:p w14:paraId="0D6EDA8D" w14:textId="77777777" w:rsidR="0013004C" w:rsidRPr="003550CB" w:rsidRDefault="0013004C" w:rsidP="0094588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 w:hint="cs"/>
                <w:sz w:val="20"/>
                <w:szCs w:val="20"/>
                <w:rtl/>
                <w:lang w:bidi="ar-EG"/>
              </w:rPr>
            </w:pPr>
          </w:p>
        </w:tc>
        <w:tc>
          <w:tcPr>
            <w:tcW w:w="2218" w:type="dxa"/>
            <w:vAlign w:val="center"/>
          </w:tcPr>
          <w:p w14:paraId="35F6600B" w14:textId="46DA502C" w:rsidR="0013004C" w:rsidRPr="0013004C" w:rsidRDefault="0013004C" w:rsidP="00C23687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  <w:t xml:space="preserve">Specialty </w:t>
            </w:r>
          </w:p>
          <w:p w14:paraId="70C3087E" w14:textId="2C0A4CA1" w:rsidR="0013004C" w:rsidRPr="0013004C" w:rsidRDefault="0013004C" w:rsidP="00310786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  <w:t>(± 100 Words)</w:t>
            </w:r>
          </w:p>
        </w:tc>
        <w:tc>
          <w:tcPr>
            <w:tcW w:w="2025" w:type="dxa"/>
            <w:vMerge/>
            <w:shd w:val="clear" w:color="auto" w:fill="auto"/>
          </w:tcPr>
          <w:p w14:paraId="0529CF99" w14:textId="77777777" w:rsidR="0013004C" w:rsidRPr="0013004C" w:rsidRDefault="0013004C" w:rsidP="0094588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13004C" w:rsidRPr="0013004C" w14:paraId="26730E75" w14:textId="77777777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8" w:type="dxa"/>
            <w:gridSpan w:val="2"/>
          </w:tcPr>
          <w:p w14:paraId="1FEE79B5" w14:textId="64F46E05" w:rsidR="0013004C" w:rsidRPr="003550CB" w:rsidRDefault="003550CB" w:rsidP="003550CB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</w:pPr>
            <w:proofErr w:type="spellStart"/>
            <w:r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>said</w:t>
            </w:r>
            <w:r w:rsidR="001C418A"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>_</w:t>
            </w:r>
            <w:r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>nawar</w:t>
            </w:r>
            <w:proofErr w:type="spellEnd"/>
            <w:r>
              <w:rPr>
                <w:rFonts w:ascii="Sakkal Majalla" w:hAnsi="Sakkal Majalla" w:cs="Sakkal Majalla" w:hint="cs"/>
                <w:sz w:val="24"/>
                <w:szCs w:val="24"/>
                <w:rtl/>
                <w:lang w:val="en-GB" w:bidi="ar-EG"/>
              </w:rPr>
              <w:t>@</w:t>
            </w:r>
            <w:r w:rsidR="001C418A"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  <w:t>agr.suez.edu.eg</w:t>
            </w:r>
          </w:p>
        </w:tc>
        <w:tc>
          <w:tcPr>
            <w:tcW w:w="664" w:type="dxa"/>
          </w:tcPr>
          <w:p w14:paraId="30E20DA6" w14:textId="77777777"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Email:</w:t>
            </w:r>
          </w:p>
        </w:tc>
        <w:tc>
          <w:tcPr>
            <w:tcW w:w="1351" w:type="dxa"/>
          </w:tcPr>
          <w:p w14:paraId="715FBE63" w14:textId="4E370C5C" w:rsidR="0013004C" w:rsidRPr="003550CB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574" w:type="dxa"/>
            <w:gridSpan w:val="2"/>
          </w:tcPr>
          <w:p w14:paraId="237013D1" w14:textId="70BE7282"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Fax:</w:t>
            </w:r>
          </w:p>
        </w:tc>
        <w:tc>
          <w:tcPr>
            <w:tcW w:w="1964" w:type="dxa"/>
          </w:tcPr>
          <w:p w14:paraId="1ABFD079" w14:textId="4F572BD4" w:rsidR="0013004C" w:rsidRPr="003550CB" w:rsidRDefault="003550CB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01061857656</w:t>
            </w:r>
          </w:p>
        </w:tc>
        <w:tc>
          <w:tcPr>
            <w:tcW w:w="1419" w:type="dxa"/>
          </w:tcPr>
          <w:p w14:paraId="4BAD82E1" w14:textId="386B2419"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Mobile Phone:</w:t>
            </w:r>
          </w:p>
        </w:tc>
        <w:tc>
          <w:tcPr>
            <w:tcW w:w="2218" w:type="dxa"/>
          </w:tcPr>
          <w:p w14:paraId="5A82D22B" w14:textId="641A47E4"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val="fr-FR"/>
              </w:rPr>
              <w:t>Contact Information:</w:t>
            </w:r>
          </w:p>
        </w:tc>
        <w:tc>
          <w:tcPr>
            <w:tcW w:w="2025" w:type="dxa"/>
            <w:vMerge/>
          </w:tcPr>
          <w:p w14:paraId="67C5B30E" w14:textId="77777777"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</w:tbl>
    <w:p w14:paraId="086D2797" w14:textId="133AEF41" w:rsidR="0094588F" w:rsidRPr="00310786" w:rsidRDefault="0094588F" w:rsidP="00310786">
      <w:pPr>
        <w:spacing w:after="0"/>
        <w:rPr>
          <w:sz w:val="2"/>
          <w:szCs w:val="2"/>
          <w:lang w:bidi="ar-EG"/>
        </w:rPr>
      </w:pPr>
    </w:p>
    <w:tbl>
      <w:tblPr>
        <w:tblStyle w:val="GridTable4-Accent5"/>
        <w:bidiVisual/>
        <w:tblW w:w="13529" w:type="dxa"/>
        <w:tblInd w:w="647" w:type="dxa"/>
        <w:tblLook w:val="04A0" w:firstRow="1" w:lastRow="0" w:firstColumn="1" w:lastColumn="0" w:noHBand="0" w:noVBand="1"/>
      </w:tblPr>
      <w:tblGrid>
        <w:gridCol w:w="2409"/>
        <w:gridCol w:w="6736"/>
        <w:gridCol w:w="1841"/>
        <w:gridCol w:w="2543"/>
      </w:tblGrid>
      <w:tr w:rsidR="00310786" w:rsidRPr="0013004C" w14:paraId="2FA72C51" w14:textId="77777777" w:rsidTr="00107B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</w:tcPr>
          <w:p w14:paraId="34B5CC85" w14:textId="1B53F317" w:rsidR="00310786" w:rsidRPr="0013004C" w:rsidRDefault="00310786" w:rsidP="00FE14D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إنجازات العلمية</w:t>
            </w:r>
            <w:r w:rsidR="000103FD"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:</w:t>
            </w:r>
          </w:p>
        </w:tc>
        <w:tc>
          <w:tcPr>
            <w:tcW w:w="6736" w:type="dxa"/>
          </w:tcPr>
          <w:p w14:paraId="3D73CE34" w14:textId="77777777" w:rsidR="00310786" w:rsidRPr="0013004C" w:rsidRDefault="00310786" w:rsidP="00FE14D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1841" w:type="dxa"/>
          </w:tcPr>
          <w:p w14:paraId="1EBA6A19" w14:textId="77777777" w:rsidR="00310786" w:rsidRPr="0013004C" w:rsidRDefault="00310786" w:rsidP="00FE14D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543" w:type="dxa"/>
          </w:tcPr>
          <w:p w14:paraId="70850650" w14:textId="3AE26BF2" w:rsidR="00310786" w:rsidRPr="0013004C" w:rsidRDefault="00310786" w:rsidP="00310786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Scientific </w:t>
            </w:r>
            <w:r w:rsidR="000103FD"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Achievements: </w:t>
            </w:r>
          </w:p>
        </w:tc>
      </w:tr>
      <w:tr w:rsidR="000103FD" w:rsidRPr="0013004C" w14:paraId="3FCDB899" w14:textId="77777777" w:rsidTr="00107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6" w:type="dxa"/>
            <w:gridSpan w:val="3"/>
          </w:tcPr>
          <w:p w14:paraId="3E35A26C" w14:textId="3BB55729" w:rsidR="000103FD" w:rsidRPr="00107BC1" w:rsidRDefault="003550CB" w:rsidP="00107BC1">
            <w:pPr>
              <w:pStyle w:val="ListParagraph"/>
              <w:bidi w:val="0"/>
              <w:snapToGrid w:val="0"/>
              <w:spacing w:after="0" w:line="240" w:lineRule="auto"/>
              <w:ind w:left="454"/>
              <w:jc w:val="both"/>
              <w:rPr>
                <w:rFonts w:asciiTheme="majorBidi" w:hAnsiTheme="majorBidi" w:cstheme="majorBidi"/>
                <w:bCs w:val="0"/>
                <w:sz w:val="16"/>
                <w:szCs w:val="16"/>
              </w:rPr>
            </w:pPr>
            <w:r w:rsidRPr="00107BC1">
              <w:rPr>
                <w:rFonts w:asciiTheme="majorBidi" w:hAnsiTheme="majorBidi" w:cstheme="majorBidi"/>
                <w:bCs w:val="0"/>
                <w:sz w:val="16"/>
                <w:szCs w:val="16"/>
              </w:rPr>
              <w:t>0000-0002-1457-0456</w:t>
            </w:r>
          </w:p>
        </w:tc>
        <w:tc>
          <w:tcPr>
            <w:tcW w:w="2543" w:type="dxa"/>
          </w:tcPr>
          <w:p w14:paraId="2AA4D630" w14:textId="1229D3E7" w:rsidR="000103FD" w:rsidRPr="0013004C" w:rsidRDefault="000103FD" w:rsidP="00FE14D0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ORCID No. </w:t>
            </w:r>
          </w:p>
        </w:tc>
      </w:tr>
      <w:tr w:rsidR="00310786" w:rsidRPr="0013004C" w14:paraId="3F891605" w14:textId="77777777" w:rsidTr="00107B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14:paraId="522FA018" w14:textId="18564AB4" w:rsidR="00310786" w:rsidRPr="0013004C" w:rsidRDefault="000103FD" w:rsidP="00FE14D0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بحوث المحلية:</w:t>
            </w:r>
          </w:p>
        </w:tc>
        <w:tc>
          <w:tcPr>
            <w:tcW w:w="6736" w:type="dxa"/>
          </w:tcPr>
          <w:p w14:paraId="081DA2BF" w14:textId="51A064D3" w:rsidR="00310786" w:rsidRPr="0013004C" w:rsidRDefault="003550CB" w:rsidP="00FE14D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-</w:t>
            </w:r>
          </w:p>
        </w:tc>
        <w:tc>
          <w:tcPr>
            <w:tcW w:w="1841" w:type="dxa"/>
          </w:tcPr>
          <w:p w14:paraId="73F92DAF" w14:textId="77777777" w:rsidR="00310786" w:rsidRPr="0013004C" w:rsidRDefault="00310786" w:rsidP="00FE14D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543" w:type="dxa"/>
          </w:tcPr>
          <w:p w14:paraId="395A8A89" w14:textId="04AA35B4" w:rsidR="00310786" w:rsidRPr="0013004C" w:rsidRDefault="00310786" w:rsidP="00FE14D0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310786" w:rsidRPr="0013004C" w14:paraId="4D7354A1" w14:textId="77777777" w:rsidTr="00107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</w:tcPr>
          <w:p w14:paraId="091E8514" w14:textId="076B4043" w:rsidR="00310786" w:rsidRPr="0013004C" w:rsidRDefault="000103FD" w:rsidP="00FE14D0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</w:rPr>
              <w:lastRenderedPageBreak/>
              <w:t xml:space="preserve">البحوث على </w:t>
            </w:r>
            <w:r w:rsidRPr="0013004C">
              <w:rPr>
                <w:rFonts w:ascii="Sakkal Majalla" w:hAnsi="Sakkal Majalla" w:cs="Sakkal Majalla"/>
                <w:sz w:val="24"/>
                <w:szCs w:val="24"/>
              </w:rPr>
              <w:t>Scopus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6736" w:type="dxa"/>
          </w:tcPr>
          <w:p w14:paraId="2C62DF3D" w14:textId="77777777" w:rsidR="003550CB" w:rsidRPr="007F55B8" w:rsidRDefault="003550CB" w:rsidP="001C418A">
            <w:pPr>
              <w:pStyle w:val="ListParagraph"/>
              <w:numPr>
                <w:ilvl w:val="0"/>
                <w:numId w:val="5"/>
              </w:numPr>
              <w:bidi w:val="0"/>
              <w:snapToGrid w:val="0"/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Nawar, S., Munnaf, M.A., Mouazen, A.M., 2020. Machine Learning Based On-Line Prediction of Soil Organic Carbon after Removal of Soil Moisture Effect. Remote Sensing 2020, 12(8), 1308; </w:t>
            </w:r>
            <w:hyperlink r:id="rId9" w:history="1">
              <w:r w:rsidRPr="007F55B8">
                <w:rPr>
                  <w:rFonts w:asciiTheme="majorBidi" w:hAnsiTheme="majorBidi" w:cstheme="majorBidi"/>
                  <w:bCs/>
                  <w:sz w:val="16"/>
                  <w:szCs w:val="16"/>
                </w:rPr>
                <w:t>https://doi.org/10.3390/rs12081308</w:t>
              </w:r>
            </w:hyperlink>
          </w:p>
          <w:p w14:paraId="7FA5AE6A" w14:textId="77777777" w:rsidR="003550CB" w:rsidRPr="007F55B8" w:rsidRDefault="003550CB" w:rsidP="001C418A">
            <w:pPr>
              <w:pStyle w:val="ListParagraph"/>
              <w:numPr>
                <w:ilvl w:val="0"/>
                <w:numId w:val="5"/>
              </w:numPr>
              <w:bidi w:val="0"/>
              <w:snapToGrid w:val="0"/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Nawar, S., Delbecque, N., Ynse, D., De Smedt, P., Finke, P., Verdoodt, A.,  Van Meirvenne, M., Mouazen, A.M. 2019. </w:t>
            </w: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fldChar w:fldCharType="begin"/>
            </w: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instrText xml:space="preserve"> HYPERLINK "https://www.sciencedirect.com/science/article/pii/S0016706115301245" </w:instrText>
            </w: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fldChar w:fldCharType="separate"/>
            </w: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Can spectral analyses improve measurement of key soil fertility parameters with X-ray fluorescence spectrometry</w:t>
            </w: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fldChar w:fldCharType="end"/>
            </w: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? </w:t>
            </w:r>
            <w:proofErr w:type="spellStart"/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Geoderma</w:t>
            </w:r>
            <w:proofErr w:type="spellEnd"/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350, 29–39 (IF = 3.74)</w:t>
            </w:r>
          </w:p>
          <w:p w14:paraId="5448DCAA" w14:textId="77777777" w:rsidR="003550CB" w:rsidRPr="007F55B8" w:rsidRDefault="003550CB" w:rsidP="001C418A">
            <w:pPr>
              <w:pStyle w:val="ListParagraph"/>
              <w:numPr>
                <w:ilvl w:val="0"/>
                <w:numId w:val="5"/>
              </w:numPr>
              <w:bidi w:val="0"/>
              <w:snapToGrid w:val="0"/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Nawar, S., Mouazen, A.M. 2019. Random forest approach for modelling on-line vis-NIR spectra for prediction of soil organic carbon. Soil and Tillage Research 190, 120-127 (IF = 3.82)</w:t>
            </w:r>
          </w:p>
          <w:p w14:paraId="25AF2E98" w14:textId="77777777" w:rsidR="003550CB" w:rsidRPr="007F55B8" w:rsidRDefault="003550CB" w:rsidP="001C418A">
            <w:pPr>
              <w:pStyle w:val="ListParagraph"/>
              <w:numPr>
                <w:ilvl w:val="0"/>
                <w:numId w:val="5"/>
              </w:numPr>
              <w:bidi w:val="0"/>
              <w:snapToGrid w:val="0"/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Nawar, S., Mouazen, A.M. 2018. Optimal sample selection for measurement of soil organic carbon using on-line vis-NIR spectroscopy. Computers and Electronics in Agriculture 151, 469–477. (IF = 2.42)</w:t>
            </w:r>
          </w:p>
          <w:p w14:paraId="503A6B38" w14:textId="77777777" w:rsidR="003550CB" w:rsidRPr="007F55B8" w:rsidRDefault="003550CB" w:rsidP="001C418A">
            <w:pPr>
              <w:pStyle w:val="ListParagraph"/>
              <w:numPr>
                <w:ilvl w:val="0"/>
                <w:numId w:val="5"/>
              </w:numPr>
              <w:bidi w:val="0"/>
              <w:snapToGrid w:val="0"/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Nawar, S., Mouazen, A.M. 2017. Comparison between random forests, artificial neural networks and gradient boosted machines methods of on-line vis-NIR spectroscopy measurements of soil total nitrogen and total carbon.  Sensors 2017, 17, 2428; doi:10.3390/s17102428. (IF = 2.67)</w:t>
            </w:r>
          </w:p>
          <w:p w14:paraId="0FB684E7" w14:textId="77777777" w:rsidR="003550CB" w:rsidRPr="007F55B8" w:rsidRDefault="003550CB" w:rsidP="001C418A">
            <w:pPr>
              <w:pStyle w:val="ListParagraph"/>
              <w:numPr>
                <w:ilvl w:val="0"/>
                <w:numId w:val="5"/>
              </w:numPr>
              <w:bidi w:val="0"/>
              <w:snapToGrid w:val="0"/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Nawar, S.; </w:t>
            </w:r>
            <w:proofErr w:type="spellStart"/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Corstanje</w:t>
            </w:r>
            <w:proofErr w:type="spellEnd"/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, R.; </w:t>
            </w:r>
            <w:proofErr w:type="spellStart"/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Halcro</w:t>
            </w:r>
            <w:proofErr w:type="spellEnd"/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G.; Mulla, D.; Mouazen, A.M., 2017. Delineation of soil management zones for variable rate </w:t>
            </w:r>
            <w:proofErr w:type="spellStart"/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fertilisation</w:t>
            </w:r>
            <w:proofErr w:type="spellEnd"/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- a review. Advances in Agronomy 174, 175-245. (IF = 5.07)</w:t>
            </w:r>
          </w:p>
          <w:p w14:paraId="68153A01" w14:textId="77777777" w:rsidR="003550CB" w:rsidRPr="007F55B8" w:rsidRDefault="003550CB" w:rsidP="001C418A">
            <w:pPr>
              <w:pStyle w:val="ListParagraph"/>
              <w:numPr>
                <w:ilvl w:val="0"/>
                <w:numId w:val="5"/>
              </w:numPr>
              <w:bidi w:val="0"/>
              <w:snapToGrid w:val="0"/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Nawar, S.; Mouazen, A.M., 2017. Predictive performance of mobile vis-near infrared spectroscopy for key soil properties at different geographical scales by using spiking and data mining techniques. Catena 151:118-129. (IF = 3.25)</w:t>
            </w:r>
          </w:p>
          <w:p w14:paraId="115F1906" w14:textId="77777777" w:rsidR="003550CB" w:rsidRPr="007F55B8" w:rsidRDefault="003550CB" w:rsidP="001C418A">
            <w:pPr>
              <w:pStyle w:val="ListParagraph"/>
              <w:numPr>
                <w:ilvl w:val="0"/>
                <w:numId w:val="5"/>
              </w:numPr>
              <w:bidi w:val="0"/>
              <w:snapToGrid w:val="0"/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7F55B8">
              <w:rPr>
                <w:rFonts w:asciiTheme="majorBidi" w:hAnsiTheme="majorBidi" w:cstheme="majorBidi"/>
                <w:bCs/>
                <w:sz w:val="16"/>
                <w:szCs w:val="16"/>
              </w:rPr>
              <w:t>Nawar, S., Buddenbaum, H., Hill, J., Kozak, J., Mouazen, A., 2016. Estimating the soil clay content and organic matter by means of different calibration methods of vis-NIR diffuse reflectance spectroscopy. Soil and Tillage Research 155, 510-522. (IF = 3.82)</w:t>
            </w:r>
          </w:p>
          <w:p w14:paraId="72E3F9C6" w14:textId="00A1D7F0" w:rsidR="00310786" w:rsidRPr="003550CB" w:rsidRDefault="003550CB" w:rsidP="001C418A">
            <w:pPr>
              <w:pStyle w:val="Heading1"/>
              <w:keepLines w:val="0"/>
              <w:numPr>
                <w:ilvl w:val="0"/>
                <w:numId w:val="5"/>
              </w:numPr>
              <w:spacing w:before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</w:pPr>
            <w:r w:rsidRPr="007F55B8">
              <w:rPr>
                <w:rFonts w:asciiTheme="majorBidi" w:eastAsia="Times New Roman" w:hAnsiTheme="majorBidi"/>
                <w:b w:val="0"/>
                <w:color w:val="auto"/>
                <w:sz w:val="16"/>
                <w:szCs w:val="16"/>
                <w:lang w:val="en-GB" w:eastAsia="en-GB"/>
              </w:rPr>
              <w:t>Nawar, S., Buddenbaum, H., Hill, J., 2015. Digital mapping of soil properties using multivariate statistical analysis and ASTER data in an arid region. Remote Sensing 2015, 7(2), 1181-120. (IF = 3.40)</w:t>
            </w:r>
          </w:p>
        </w:tc>
        <w:tc>
          <w:tcPr>
            <w:tcW w:w="1841" w:type="dxa"/>
          </w:tcPr>
          <w:p w14:paraId="2EF212E6" w14:textId="77777777" w:rsidR="00310786" w:rsidRPr="0013004C" w:rsidRDefault="00310786" w:rsidP="00FE14D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</w:pPr>
          </w:p>
        </w:tc>
        <w:tc>
          <w:tcPr>
            <w:tcW w:w="2543" w:type="dxa"/>
          </w:tcPr>
          <w:p w14:paraId="17CBBFAC" w14:textId="611C652B" w:rsidR="00310786" w:rsidRPr="0013004C" w:rsidRDefault="00310786" w:rsidP="00FE14D0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</w:tbl>
    <w:p w14:paraId="78EAC0F7" w14:textId="77777777" w:rsidR="000103FD" w:rsidRPr="000103FD" w:rsidRDefault="000103FD" w:rsidP="0013004C">
      <w:pPr>
        <w:spacing w:after="0"/>
        <w:rPr>
          <w:sz w:val="2"/>
          <w:szCs w:val="2"/>
        </w:rPr>
      </w:pPr>
    </w:p>
    <w:tbl>
      <w:tblPr>
        <w:tblStyle w:val="GridTable4-Accent5"/>
        <w:bidiVisual/>
        <w:tblW w:w="13523" w:type="dxa"/>
        <w:tblInd w:w="640" w:type="dxa"/>
        <w:tblLook w:val="04A0" w:firstRow="1" w:lastRow="0" w:firstColumn="1" w:lastColumn="0" w:noHBand="0" w:noVBand="1"/>
      </w:tblPr>
      <w:tblGrid>
        <w:gridCol w:w="2451"/>
        <w:gridCol w:w="236"/>
        <w:gridCol w:w="4236"/>
        <w:gridCol w:w="6600"/>
      </w:tblGrid>
      <w:tr w:rsidR="000103FD" w:rsidRPr="0013004C" w14:paraId="3A522EFD" w14:textId="77777777" w:rsidTr="00AE73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1" w:type="dxa"/>
          </w:tcPr>
          <w:p w14:paraId="15B3A880" w14:textId="5CDBE266" w:rsidR="000103FD" w:rsidRPr="0013004C" w:rsidRDefault="000103FD" w:rsidP="000103F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براءات الاختراع:</w:t>
            </w:r>
          </w:p>
        </w:tc>
        <w:tc>
          <w:tcPr>
            <w:tcW w:w="236" w:type="dxa"/>
          </w:tcPr>
          <w:p w14:paraId="2853F405" w14:textId="77777777" w:rsidR="000103FD" w:rsidRPr="0013004C" w:rsidRDefault="000103FD" w:rsidP="000103F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4236" w:type="dxa"/>
          </w:tcPr>
          <w:p w14:paraId="37C51C2A" w14:textId="77777777" w:rsidR="000103FD" w:rsidRPr="0013004C" w:rsidRDefault="000103FD" w:rsidP="000103F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6600" w:type="dxa"/>
          </w:tcPr>
          <w:p w14:paraId="799C18A7" w14:textId="20972748" w:rsidR="000103FD" w:rsidRPr="0013004C" w:rsidRDefault="000103FD" w:rsidP="000103FD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lang w:bidi="ar-EG"/>
              </w:rPr>
              <w:t xml:space="preserve">Patents: </w:t>
            </w:r>
          </w:p>
        </w:tc>
      </w:tr>
      <w:tr w:rsidR="0013004C" w:rsidRPr="0013004C" w14:paraId="187848C8" w14:textId="77777777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3" w:type="dxa"/>
            <w:gridSpan w:val="3"/>
          </w:tcPr>
          <w:p w14:paraId="75306D14" w14:textId="21FA4788" w:rsidR="0013004C" w:rsidRPr="001C418A" w:rsidRDefault="0013004C" w:rsidP="0013004C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</w:rPr>
              <w:t>Submitted patent(s):</w:t>
            </w:r>
            <w:r w:rsidR="00120F86"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  <w:t xml:space="preserve"> </w:t>
            </w:r>
            <w:r w:rsidR="00120F86"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  <w:t>Non</w:t>
            </w:r>
          </w:p>
          <w:p w14:paraId="5DD58835" w14:textId="0E69DB76" w:rsidR="0013004C" w:rsidRPr="001C418A" w:rsidRDefault="0013004C" w:rsidP="0013004C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</w:rPr>
              <w:t>Title of the patent:</w:t>
            </w:r>
            <w:r w:rsidR="00120F86"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  <w:t xml:space="preserve"> </w:t>
            </w:r>
            <w:r w:rsidR="00120F86"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  <w:t>Non</w:t>
            </w:r>
          </w:p>
          <w:p w14:paraId="753DA8D7" w14:textId="53E8F53C" w:rsidR="0013004C" w:rsidRPr="00120F86" w:rsidRDefault="0013004C" w:rsidP="0013004C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lang w:val="en-GB"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</w:rPr>
              <w:t>No. of the patent:</w:t>
            </w:r>
            <w:r w:rsidR="00120F86"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  <w:t xml:space="preserve"> </w:t>
            </w:r>
            <w:r w:rsidR="00120F86"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  <w:t>Non</w:t>
            </w:r>
          </w:p>
        </w:tc>
        <w:tc>
          <w:tcPr>
            <w:tcW w:w="6600" w:type="dxa"/>
          </w:tcPr>
          <w:p w14:paraId="1DE380FF" w14:textId="37742A56" w:rsidR="0013004C" w:rsidRPr="001C418A" w:rsidRDefault="0013004C" w:rsidP="0013004C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Granted Patent(s):</w:t>
            </w:r>
            <w:r w:rsidR="00120F86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Non</w:t>
            </w:r>
          </w:p>
          <w:p w14:paraId="3BD88097" w14:textId="0A74C72E" w:rsidR="0013004C" w:rsidRPr="001C418A" w:rsidRDefault="0013004C" w:rsidP="0013004C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Title of the patent:</w:t>
            </w:r>
            <w:r w:rsidR="00120F86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="00120F86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Non</w:t>
            </w:r>
          </w:p>
          <w:p w14:paraId="59832D93" w14:textId="357C296A" w:rsidR="0013004C" w:rsidRPr="00120F86" w:rsidRDefault="0013004C" w:rsidP="0013004C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No. of the patent:</w:t>
            </w:r>
            <w:r w:rsidR="00120F86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="00120F86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Non</w:t>
            </w:r>
          </w:p>
        </w:tc>
      </w:tr>
    </w:tbl>
    <w:p w14:paraId="56F94AC2" w14:textId="36381938" w:rsidR="00310786" w:rsidRPr="0013004C" w:rsidRDefault="00310786" w:rsidP="0013004C">
      <w:pPr>
        <w:spacing w:after="0" w:line="240" w:lineRule="auto"/>
        <w:rPr>
          <w:sz w:val="2"/>
          <w:szCs w:val="2"/>
          <w:lang w:bidi="ar-EG"/>
        </w:rPr>
      </w:pPr>
    </w:p>
    <w:tbl>
      <w:tblPr>
        <w:tblStyle w:val="GridTable4-Accent5"/>
        <w:bidiVisual/>
        <w:tblW w:w="13523" w:type="dxa"/>
        <w:tblInd w:w="628" w:type="dxa"/>
        <w:tblLook w:val="04A0" w:firstRow="1" w:lastRow="0" w:firstColumn="1" w:lastColumn="0" w:noHBand="0" w:noVBand="1"/>
      </w:tblPr>
      <w:tblGrid>
        <w:gridCol w:w="2451"/>
        <w:gridCol w:w="4472"/>
        <w:gridCol w:w="2068"/>
        <w:gridCol w:w="1421"/>
        <w:gridCol w:w="3111"/>
      </w:tblGrid>
      <w:tr w:rsidR="0013004C" w:rsidRPr="0013004C" w14:paraId="2175CD22" w14:textId="77777777" w:rsidTr="004366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3" w:type="dxa"/>
            <w:gridSpan w:val="2"/>
          </w:tcPr>
          <w:p w14:paraId="1AE1C75B" w14:textId="607173F1" w:rsidR="0013004C" w:rsidRPr="00AE737D" w:rsidRDefault="0013004C" w:rsidP="00AE737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AE737D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قائمة الرسائل </w:t>
            </w:r>
            <w:r w:rsidRPr="00AE737D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تي</w:t>
            </w:r>
            <w:r w:rsidRPr="00AE737D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 أشرف علي</w:t>
            </w:r>
            <w:r w:rsidRPr="00AE737D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ها:</w:t>
            </w:r>
          </w:p>
        </w:tc>
        <w:tc>
          <w:tcPr>
            <w:tcW w:w="6600" w:type="dxa"/>
            <w:gridSpan w:val="3"/>
          </w:tcPr>
          <w:p w14:paraId="62A9A6ED" w14:textId="433EC941" w:rsidR="0013004C" w:rsidRPr="0013004C" w:rsidRDefault="0013004C" w:rsidP="00FE14D0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Supervision</w:t>
            </w:r>
            <w:r w:rsidRPr="0013004C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lang w:bidi="ar-EG"/>
              </w:rPr>
              <w:t xml:space="preserve">: </w:t>
            </w:r>
          </w:p>
        </w:tc>
      </w:tr>
      <w:tr w:rsidR="0013004C" w:rsidRPr="0013004C" w14:paraId="34C69507" w14:textId="77777777" w:rsidTr="00436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3" w:type="dxa"/>
            <w:gridSpan w:val="2"/>
          </w:tcPr>
          <w:p w14:paraId="17ABE11E" w14:textId="6CA9E613" w:rsidR="0013004C" w:rsidRPr="0013004C" w:rsidRDefault="0013004C" w:rsidP="00FE14D0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6600" w:type="dxa"/>
            <w:gridSpan w:val="3"/>
          </w:tcPr>
          <w:p w14:paraId="1C9C571C" w14:textId="5ABBAB5D" w:rsidR="0013004C" w:rsidRPr="0013004C" w:rsidRDefault="0013004C" w:rsidP="00FE14D0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13004C" w:rsidRPr="0013004C" w14:paraId="5CA8EE62" w14:textId="77777777" w:rsidTr="00436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1" w:type="dxa"/>
          </w:tcPr>
          <w:p w14:paraId="5F3A2B74" w14:textId="103AF314" w:rsidR="0013004C" w:rsidRPr="0013004C" w:rsidRDefault="0013004C" w:rsidP="0013004C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عدد رسائل 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ماجستير</w:t>
            </w:r>
            <w:r w:rsidR="00436688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4472" w:type="dxa"/>
          </w:tcPr>
          <w:p w14:paraId="7EF91FD4" w14:textId="4802AE8C" w:rsidR="0013004C" w:rsidRPr="0013004C" w:rsidRDefault="00120F86" w:rsidP="0013004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لايوجد</w:t>
            </w:r>
          </w:p>
        </w:tc>
        <w:tc>
          <w:tcPr>
            <w:tcW w:w="2068" w:type="dxa"/>
            <w:vAlign w:val="center"/>
          </w:tcPr>
          <w:p w14:paraId="65B45FEA" w14:textId="408BEDC1" w:rsidR="0013004C" w:rsidRPr="0013004C" w:rsidRDefault="0013004C" w:rsidP="0013004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 xml:space="preserve">عدد </w:t>
            </w: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EG"/>
              </w:rPr>
              <w:t>رسائل الدكتوراه</w:t>
            </w:r>
            <w:r w:rsidR="00436688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4532" w:type="dxa"/>
            <w:gridSpan w:val="2"/>
            <w:vAlign w:val="center"/>
          </w:tcPr>
          <w:p w14:paraId="3646FEC7" w14:textId="2661C9E4" w:rsidR="0013004C" w:rsidRPr="0013004C" w:rsidRDefault="00120F86" w:rsidP="0013004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لايوجد</w:t>
            </w:r>
          </w:p>
        </w:tc>
      </w:tr>
      <w:tr w:rsidR="0013004C" w:rsidRPr="0013004C" w14:paraId="017A6FB6" w14:textId="77777777" w:rsidTr="00436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1" w:type="dxa"/>
          </w:tcPr>
          <w:p w14:paraId="05C92797" w14:textId="635F2790" w:rsidR="0013004C" w:rsidRPr="00436688" w:rsidRDefault="0013004C" w:rsidP="0013004C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436688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مشاريع البحثية (</w:t>
            </w:r>
            <w:r w:rsidRPr="00436688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Projects</w:t>
            </w:r>
            <w:r w:rsidRPr="00436688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):</w:t>
            </w:r>
          </w:p>
        </w:tc>
        <w:tc>
          <w:tcPr>
            <w:tcW w:w="6540" w:type="dxa"/>
            <w:gridSpan w:val="2"/>
          </w:tcPr>
          <w:p w14:paraId="110090DE" w14:textId="6956149D" w:rsidR="0013004C" w:rsidRPr="0013004C" w:rsidRDefault="00120F86" w:rsidP="0013004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لايوجد</w:t>
            </w:r>
          </w:p>
        </w:tc>
        <w:tc>
          <w:tcPr>
            <w:tcW w:w="1421" w:type="dxa"/>
            <w:vAlign w:val="center"/>
          </w:tcPr>
          <w:p w14:paraId="5DC25349" w14:textId="1C981528" w:rsidR="0013004C" w:rsidRPr="0013004C" w:rsidRDefault="0013004C" w:rsidP="0013004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الجهة الداعمة:</w:t>
            </w:r>
          </w:p>
        </w:tc>
        <w:tc>
          <w:tcPr>
            <w:tcW w:w="3111" w:type="dxa"/>
            <w:vAlign w:val="center"/>
          </w:tcPr>
          <w:p w14:paraId="03021208" w14:textId="108AF72A" w:rsidR="0013004C" w:rsidRPr="0013004C" w:rsidRDefault="00120F86" w:rsidP="0013004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لايوجد</w:t>
            </w:r>
          </w:p>
        </w:tc>
      </w:tr>
    </w:tbl>
    <w:p w14:paraId="23B8FA63" w14:textId="77777777" w:rsidR="0094588F" w:rsidRDefault="0094588F" w:rsidP="00F63EFD"/>
    <w:sectPr w:rsidR="0094588F" w:rsidSect="00AE737D">
      <w:headerReference w:type="default" r:id="rId10"/>
      <w:pgSz w:w="16838" w:h="11906" w:orient="landscape" w:code="9"/>
      <w:pgMar w:top="2552" w:right="956" w:bottom="141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7DDD1" w14:textId="77777777" w:rsidR="0080058D" w:rsidRDefault="0080058D" w:rsidP="00AE737D">
      <w:pPr>
        <w:spacing w:after="0" w:line="240" w:lineRule="auto"/>
      </w:pPr>
      <w:r>
        <w:separator/>
      </w:r>
    </w:p>
  </w:endnote>
  <w:endnote w:type="continuationSeparator" w:id="0">
    <w:p w14:paraId="511C2A75" w14:textId="77777777" w:rsidR="0080058D" w:rsidRDefault="0080058D" w:rsidP="00AE7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ヒラギノ角ゴ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03B247" w14:textId="77777777" w:rsidR="0080058D" w:rsidRDefault="0080058D" w:rsidP="00AE737D">
      <w:pPr>
        <w:spacing w:after="0" w:line="240" w:lineRule="auto"/>
      </w:pPr>
      <w:r>
        <w:separator/>
      </w:r>
    </w:p>
  </w:footnote>
  <w:footnote w:type="continuationSeparator" w:id="0">
    <w:p w14:paraId="38E63911" w14:textId="77777777" w:rsidR="0080058D" w:rsidRDefault="0080058D" w:rsidP="00AE73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3D1CB" w14:textId="69980E3F" w:rsidR="00AE737D" w:rsidRDefault="00AE737D">
    <w:pPr>
      <w:pStyle w:val="Header"/>
    </w:pP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25735" wp14:editId="3D987DA3">
              <wp:simplePos x="0" y="0"/>
              <wp:positionH relativeFrom="column">
                <wp:posOffset>-469681</wp:posOffset>
              </wp:positionH>
              <wp:positionV relativeFrom="paragraph">
                <wp:posOffset>555078</wp:posOffset>
              </wp:positionV>
              <wp:extent cx="9771336" cy="5890260"/>
              <wp:effectExtent l="19050" t="19050" r="20955" b="15240"/>
              <wp:wrapNone/>
              <wp:docPr id="1" name="Rectangle: Rounded Corners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771336" cy="5890260"/>
                      </a:xfrm>
                      <a:prstGeom prst="roundRect">
                        <a:avLst>
                          <a:gd name="adj" fmla="val 4295"/>
                        </a:avLst>
                      </a:prstGeom>
                      <a:noFill/>
                      <a:ln w="28575"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189DEDA5" id="Rectangle: Rounded Corners 1" o:spid="_x0000_s1026" style="position:absolute;margin-left:-37pt;margin-top:43.7pt;width:769.4pt;height:463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8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" filled="f" strokecolor="#002060" strokeweight="2.25pt">
              <v:stroke joinstyle="miter"/>
            </v:roundrect>
          </w:pict>
        </mc:Fallback>
      </mc:AlternateContent>
    </w:r>
    <w:r>
      <w:rPr>
        <w:rFonts w:hint="cs"/>
        <w:noProof/>
        <w:rtl/>
      </w:rPr>
      <w:drawing>
        <wp:anchor distT="0" distB="0" distL="114300" distR="114300" simplePos="0" relativeHeight="251661312" behindDoc="0" locked="0" layoutInCell="1" allowOverlap="1" wp14:anchorId="509B2FAA" wp14:editId="633676CC">
          <wp:simplePos x="0" y="0"/>
          <wp:positionH relativeFrom="column">
            <wp:posOffset>3548745</wp:posOffset>
          </wp:positionH>
          <wp:positionV relativeFrom="paragraph">
            <wp:posOffset>-9525</wp:posOffset>
          </wp:positionV>
          <wp:extent cx="1145714" cy="1118126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5714" cy="11181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51A44"/>
    <w:multiLevelType w:val="hybridMultilevel"/>
    <w:tmpl w:val="13006DE0"/>
    <w:lvl w:ilvl="0" w:tplc="97D40A72">
      <w:start w:val="1"/>
      <w:numFmt w:val="decimal"/>
      <w:lvlText w:val="%1."/>
      <w:lvlJc w:val="left"/>
      <w:pPr>
        <w:ind w:left="284" w:hanging="284"/>
      </w:pPr>
      <w:rPr>
        <w:rFonts w:hint="default"/>
        <w:color w:val="auto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E2CF0"/>
    <w:multiLevelType w:val="hybridMultilevel"/>
    <w:tmpl w:val="1A42C3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9B27A37"/>
    <w:multiLevelType w:val="hybridMultilevel"/>
    <w:tmpl w:val="DB722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1F66C77"/>
    <w:multiLevelType w:val="hybridMultilevel"/>
    <w:tmpl w:val="1A42C3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5733456"/>
    <w:multiLevelType w:val="hybridMultilevel"/>
    <w:tmpl w:val="4EDE1150"/>
    <w:lvl w:ilvl="0" w:tplc="6FF2F1F0">
      <w:start w:val="1"/>
      <w:numFmt w:val="decimal"/>
      <w:lvlText w:val="%1-"/>
      <w:lvlJc w:val="left"/>
      <w:pPr>
        <w:ind w:left="1248" w:hanging="12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Y2Mje0tLSwtDRU0lEKTi0uzszPAykwrAUA9FwxTiwAAAA="/>
  </w:docVars>
  <w:rsids>
    <w:rsidRoot w:val="0094588F"/>
    <w:rsid w:val="000103FD"/>
    <w:rsid w:val="00107BC1"/>
    <w:rsid w:val="00120F86"/>
    <w:rsid w:val="0013004C"/>
    <w:rsid w:val="001C418A"/>
    <w:rsid w:val="00283439"/>
    <w:rsid w:val="00310786"/>
    <w:rsid w:val="003550CB"/>
    <w:rsid w:val="00436688"/>
    <w:rsid w:val="00476E5B"/>
    <w:rsid w:val="004F0388"/>
    <w:rsid w:val="00701B0B"/>
    <w:rsid w:val="007B1AFA"/>
    <w:rsid w:val="007F55B8"/>
    <w:rsid w:val="0080058D"/>
    <w:rsid w:val="00904360"/>
    <w:rsid w:val="00936F25"/>
    <w:rsid w:val="0094588F"/>
    <w:rsid w:val="00AE737D"/>
    <w:rsid w:val="00C23687"/>
    <w:rsid w:val="00C65F4E"/>
    <w:rsid w:val="00ED4108"/>
    <w:rsid w:val="00F63EFD"/>
    <w:rsid w:val="00FB6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06071"/>
  <w15:chartTrackingRefBased/>
  <w15:docId w15:val="{FD32509E-44F1-44DE-B212-E2F70BB7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88F"/>
    <w:pPr>
      <w:bidi/>
      <w:spacing w:after="200" w:line="276" w:lineRule="auto"/>
    </w:pPr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0CB"/>
    <w:pPr>
      <w:keepNext/>
      <w:keepLines/>
      <w:bidi w:val="0"/>
      <w:spacing w:before="480" w:after="0" w:line="259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8F"/>
    <w:pPr>
      <w:ind w:left="720"/>
      <w:contextualSpacing/>
    </w:pPr>
  </w:style>
  <w:style w:type="table" w:styleId="TableGrid">
    <w:name w:val="Table Grid"/>
    <w:basedOn w:val="TableNormal"/>
    <w:uiPriority w:val="39"/>
    <w:rsid w:val="009458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94588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E73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37D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AE73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37D"/>
    <w:rPr>
      <w:rFonts w:ascii="Calibri" w:eastAsia="Calibri" w:hAnsi="Calibri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3550C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3390/rs1208130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FD6521-13F0-4A67-930B-04BB21EF0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Saeed</dc:creator>
  <cp:keywords/>
  <dc:description/>
  <cp:lastModifiedBy>Said Nawar</cp:lastModifiedBy>
  <cp:revision>2</cp:revision>
  <cp:lastPrinted>2019-08-19T08:00:00Z</cp:lastPrinted>
  <dcterms:created xsi:type="dcterms:W3CDTF">2020-05-21T04:12:00Z</dcterms:created>
  <dcterms:modified xsi:type="dcterms:W3CDTF">2020-05-21T04:12:00Z</dcterms:modified>
</cp:coreProperties>
</file>